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ac3b7ee9c0610c83a5f9aa3ea0d35500ee3df1d"/>
    <w:p>
      <w:pPr>
        <w:pStyle w:val="Heading1"/>
      </w:pPr>
      <w:r>
        <w:t xml:space="preserve">Cover Letter for Laboratory Technician Position in Brazil Rio de Janeir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Laboratory Technician position at your esteemed organization in Brazil Rio de Janeiro. As a dedicated and skilled professional with a strong background in laboratory sciences, I am eager to contribute my expertise and passion for scientific research to support your mission of excellence in laboratory operations. This opportunity aligns perfectly with my career goals, and I am confident that my qualifications make me an ideal candidate for this role.</w:t>
      </w:r>
    </w:p>
    <w:p>
      <w:pPr>
        <w:pStyle w:val="BodyText"/>
      </w:pPr>
      <w:r>
        <w:t xml:space="preserve">With [X years] of experience in laboratory environments, I have developed a comprehensive understanding of analytical techniques, equipment maintenance, and data management. My work as a Laboratory Technician at [Previous Employer or Institution] has equipped me with the technical skills and attention to detail required to thrive in fast-paced, results-driven settings. Whether it is conducting chemical analyses, calibrating instruments, or ensuring compliance with safety protocols, I approach every task with precision and dedication. The Laboratory Technician role in Brazil Rio de Janeiro represents a unique opportunity to apply my expertise while contributing to the scientific advancements of this vibrant region.</w:t>
      </w:r>
    </w:p>
    <w:p>
      <w:pPr>
        <w:pStyle w:val="BodyText"/>
      </w:pPr>
      <w:r>
        <w:t xml:space="preserve">What sets me apart is my ability to adapt to diverse laboratory environments and collaborate effectively with multidisciplinary teams. In my previous roles, I have worked alongside researchers, scientists, and technicians to support projects ranging from environmental testing to pharmaceutical development. This experience has honed my problem-solving skills and reinforced the importance of accuracy in every step of the scientific process. For instance, while working on a project focused on water quality analysis in [specific location or context], I was responsible for collecting samples, performing spectrometric analyses, and documenting results to ensure compliance with regulatory standards. My meticulous approach ensured that the data provided was both reliable and actionable.</w:t>
      </w:r>
    </w:p>
    <w:p>
      <w:pPr>
        <w:pStyle w:val="BodyText"/>
      </w:pPr>
      <w:r>
        <w:t xml:space="preserve">One of my core strengths is my commitment to continuous learning and professional growth. I stay updated on the latest advancements in laboratory technology and methodologies through workshops, certifications, and industry publications. For example, I recently completed a certification in [specific relevant training or course], which enhanced my proficiency in [specific skill or technique]. This dedication to staying current ensures that I can contribute innovative solutions to your laboratory’s operations. Additionally, my ability to work independently and manage multiple tasks simultaneously makes me well-suited for the dynamic nature of a Laboratory Technician role.</w:t>
      </w:r>
    </w:p>
    <w:p>
      <w:pPr>
        <w:pStyle w:val="BodyText"/>
      </w:pPr>
      <w:r>
        <w:t xml:space="preserve">The decision to apply for this position in Brazil Rio de Janeiro is deeply personal. I have long admired the city’s commitment to scientific research and its role as a hub for innovation in fields such as biotechnology, environmental science, and public health. The opportunity to work in this culturally rich and economically vibrant region excites me, as it allows me to combine my professional aspirations with a passion for contributing to meaningful scientific progress. I am particularly drawn to your organization’s focus on [specific project, initiative, or value mentioned in the job posting], as it reflects my own dedication to excellence and integrity in laboratory practices.</w:t>
      </w:r>
    </w:p>
    <w:p>
      <w:pPr>
        <w:pStyle w:val="BodyText"/>
      </w:pPr>
      <w:r>
        <w:t xml:space="preserve">What I bring to the table is not only technical expertise but also a strong work ethic and a collaborative spirit. I understand that the Laboratory Technician role requires precision, patience, and a deep respect for safety protocols. In my previous positions, I have consistently demonstrated these qualities while maintaining a positive attitude even under pressure. For example, during a critical project with tight deadlines, I coordinated with team members to streamline workflows and ensure timely delivery of results without compromising quality. This experience taught me the importance of teamwork and adaptability in achieving success.</w:t>
      </w:r>
    </w:p>
    <w:p>
      <w:pPr>
        <w:pStyle w:val="BodyText"/>
      </w:pPr>
      <w:r>
        <w:t xml:space="preserve">Furthermore, I am confident that my cultural awareness and ability to communicate effectively will allow me to integrate seamlessly into your organization’s environment. While I am fluent in [language, e.g., English], I have also taken steps to familiarize myself with the Portuguese language and Brazilian customs. This not only enhances my ability to collaborate with colleagues but also ensures that I can navigate the unique challenges of working in Brazil Rio de Janeiro with ease.</w:t>
      </w:r>
    </w:p>
    <w:p>
      <w:pPr>
        <w:pStyle w:val="BodyText"/>
      </w:pPr>
      <w:r>
        <w:t xml:space="preserve">I would be thrilled to contribute my skills and enthusiasm to your team as a Laboratory Technician. The opportunity to work in Brazil Rio de Janeiro is a dream come true, and I am eager to bring my expertise to support your laboratory’s goals. I am available for an interview at your earliest convenience and can be reached at [phone number] or [email address]. Thank you for considering my application. I look forward to the possibility of discussing how my background and passion align with the needs of your organiz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3T10:49:57Z</dcterms:created>
  <dcterms:modified xsi:type="dcterms:W3CDTF">2026-07-23T10:49:57Z</dcterms:modified>
</cp:coreProperties>
</file>

<file path=docProps/custom.xml><?xml version="1.0" encoding="utf-8"?>
<Properties xmlns="http://schemas.openxmlformats.org/officeDocument/2006/custom-properties" xmlns:vt="http://schemas.openxmlformats.org/officeDocument/2006/docPropsVTypes"/>
</file>